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onterra Shareholders' Fun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749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onterra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BDE5ECB" w:rsidR="00661C78" w:rsidRDefault="008303EE">
      <w:r>
        <w:rPr>
          <w:noProof/>
        </w:rPr>
        <w:drawing>
          <wp:inline distT="0" distB="0" distL="0" distR="0" wp14:anchorId="09BED9B7" wp14:editId="09DDC51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303EE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4:00Z</dcterms:modified>
</cp:coreProperties>
</file>